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p14">
  <w:body>
    <w:p w:rsidR="007975A7" w:rsidRDefault="007975A7" w14:paraId="03B4AEE4" w14:textId="77777777">
      <w:pPr>
        <w:pStyle w:val="BodyText"/>
      </w:pPr>
      <w:bookmarkStart w:name="_GoBack" w:id="0"/>
      <w:bookmarkEnd w:id="0"/>
    </w:p>
    <w:p w:rsidR="002C683C" w:rsidRDefault="007975A7" w14:paraId="2DD142E9" w14:textId="3863E3F6">
      <w:pPr>
        <w:pStyle w:val="BodyText"/>
      </w:pPr>
      <w:r>
        <w:t xml:space="preserve">To: </w:t>
      </w:r>
      <w:r w:rsidR="2E90C06D">
        <w:t>Dr. Trevas</w:t>
      </w:r>
    </w:p>
    <w:p w:rsidR="007975A7" w:rsidRDefault="007975A7" w14:paraId="31B3B4B8" w14:textId="557F8F26">
      <w:pPr>
        <w:pStyle w:val="BodyText"/>
      </w:pPr>
      <w:r>
        <w:t xml:space="preserve">From: </w:t>
      </w:r>
      <w:r w:rsidR="09479A4C">
        <w:t>Alec Boyce, Ryan Fortier, Davis Geniza, Oscar Nunez, Zhiyu Wang</w:t>
      </w:r>
    </w:p>
    <w:p w:rsidR="007975A7" w:rsidRDefault="007975A7" w14:paraId="0F18C9BD" w14:textId="7480EA08">
      <w:pPr>
        <w:pStyle w:val="BodyText"/>
      </w:pPr>
      <w:r>
        <w:t xml:space="preserve">Date: </w:t>
      </w:r>
      <w:r w:rsidR="1CB9D551">
        <w:t>October 16, 2020</w:t>
      </w:r>
    </w:p>
    <w:p w:rsidR="007975A7" w:rsidRDefault="007975A7" w14:paraId="78267FD5" w14:textId="2D72DE42">
      <w:pPr>
        <w:pStyle w:val="BodyText"/>
      </w:pPr>
      <w:r>
        <w:t xml:space="preserve">Subject: </w:t>
      </w:r>
      <w:r w:rsidR="7AABE25C">
        <w:t>Implementation Memo 2</w:t>
      </w:r>
    </w:p>
    <w:p w:rsidR="007975A7" w:rsidRDefault="007975A7" w14:paraId="77A06424" w14:textId="7013B75C">
      <w:pPr>
        <w:pStyle w:val="BodyText"/>
      </w:pPr>
      <w:r>
        <w:rPr>
          <w:noProof/>
        </w:rPr>
        <mc:AlternateContent>
          <mc:Choice Requires="wps">
            <w:drawing>
              <wp:anchor distT="0" distB="0" distL="114300" distR="114300" simplePos="0" relativeHeight="251658240" behindDoc="0" locked="0" layoutInCell="1" allowOverlap="1" wp14:anchorId="3F6E472C" wp14:editId="1F511F1A">
                <wp:simplePos x="0" y="0"/>
                <wp:positionH relativeFrom="column">
                  <wp:posOffset>-9525</wp:posOffset>
                </wp:positionH>
                <wp:positionV relativeFrom="paragraph">
                  <wp:posOffset>138430</wp:posOffset>
                </wp:positionV>
                <wp:extent cx="6115050" cy="0"/>
                <wp:effectExtent l="0" t="0" r="0" b="0"/>
                <wp:wrapSquare wrapText="bothSides"/>
                <wp:docPr id="2" name="Straight Connector 2"/>
                <wp:cNvGraphicFramePr/>
                <a:graphic xmlns:a="http://schemas.openxmlformats.org/drawingml/2006/main">
                  <a:graphicData uri="http://schemas.microsoft.com/office/word/2010/wordprocessingShape">
                    <wps:wsp>
                      <wps:cNvCnPr/>
                      <wps:spPr>
                        <a:xfrm>
                          <a:off x="0" y="0"/>
                          <a:ext cx="6115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pic="http://schemas.openxmlformats.org/drawingml/2006/picture" xmlns:a14="http://schemas.microsoft.com/office/drawing/2010/main" xmlns:a16="http://schemas.microsoft.com/office/drawing/2014/main" xmlns:a="http://schemas.openxmlformats.org/drawingml/2006/main" xmlns:arto="http://schemas.microsoft.com/office/word/2006/arto">
            <w:pict w14:anchorId="7463C49F">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from="-.75pt,10.9pt" to="480.75pt,10.9pt" w14:anchorId="41C00C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">
                <w10:wrap type="square"/>
              </v:line>
            </w:pict>
          </mc:Fallback>
        </mc:AlternateContent>
      </w:r>
      <w:r w:rsidR="2E473290">
        <w:rPr/>
        <w:t/>
      </w:r>
    </w:p>
    <w:p w:rsidR="2E473290" w:rsidP="2E473290" w:rsidRDefault="2E473290" w14:paraId="260A6685" w14:textId="3F4B2228">
      <w:pPr>
        <w:pStyle w:val="BodyText"/>
        <w:spacing w:line="259" w:lineRule="auto"/>
      </w:pPr>
    </w:p>
    <w:p w:rsidR="00820069" w:rsidP="003E761E" w:rsidRDefault="004E73A7" w14:paraId="374413FF" w14:textId="558486F4">
      <w:pPr>
        <w:pStyle w:val="Heading1"/>
      </w:pPr>
      <w:r>
        <w:t>Implementation</w:t>
      </w:r>
      <w:r w:rsidR="00FE070E">
        <w:t xml:space="preserve"> – Weeks 7-11</w:t>
      </w:r>
      <w:r w:rsidR="001037CA">
        <w:t>(Davis)</w:t>
      </w:r>
    </w:p>
    <w:p w:rsidR="004E73A7" w:rsidP="004E73A7" w:rsidRDefault="4FA3842D" w14:paraId="5DD2C610" w14:textId="32E6AAEF">
      <w:pPr>
        <w:pStyle w:val="BodyText"/>
      </w:pPr>
      <w:r>
        <w:t>Implementation of our design and changes to the design from week 7 to week 11 of the semester are displayed and commented on in this section</w:t>
      </w:r>
      <w:r w:rsidR="004E73A7">
        <w:t>.</w:t>
      </w:r>
      <w:r w:rsidR="4579C71E">
        <w:t xml:space="preserve"> </w:t>
      </w:r>
      <w:r w:rsidR="1AE57238">
        <w:t>Specifically, manufacturing processes of the dipper and its specifications are detailed in s</w:t>
      </w:r>
      <w:r w:rsidR="36465D89">
        <w:t xml:space="preserve">ection 1.1. Design changes in section 1.2 explore the addition of the newly designed rotating arm. This design </w:t>
      </w:r>
      <w:r w:rsidR="642E8487">
        <w:t>was adapted from the original concept of rotating the arm of the excavator using the wheels. This design change required redesigning most of the arm</w:t>
      </w:r>
      <w:r w:rsidR="71ABD873">
        <w:t>, and instead of fixing the arm to the base of the excavator it is attached to a tower enabling it to rotate when digging.</w:t>
      </w:r>
      <w:r w:rsidR="651C8CA8">
        <w:t xml:space="preserve"> Lastly, a more complete CAD assembly is discussed, which includes components that were missing in earlier CAD renditions, such as the inverter, batteries, and hydraulic pump</w:t>
      </w:r>
      <w:r w:rsidR="53C93958">
        <w:t>.</w:t>
      </w:r>
    </w:p>
    <w:p w:rsidR="004E73A7" w:rsidP="004E73A7" w:rsidRDefault="004E73A7" w14:paraId="3140522C" w14:textId="72B8110F">
      <w:pPr>
        <w:pStyle w:val="Heading2"/>
      </w:pPr>
      <w:bookmarkStart w:name="_Toc541961" w:id="1"/>
      <w:bookmarkStart w:name="_Toc472068921" w:id="2"/>
      <w:bookmarkStart w:name="_Toc484367003" w:id="3"/>
      <w:r>
        <w:t>Manufacturing</w:t>
      </w:r>
      <w:r w:rsidR="008D2E89">
        <w:t xml:space="preserve"> </w:t>
      </w:r>
      <w:bookmarkEnd w:id="1"/>
      <w:r w:rsidR="001037CA">
        <w:t>(Alec)</w:t>
      </w:r>
    </w:p>
    <w:p w:rsidR="008D2E89" w:rsidP="004E73A7" w:rsidRDefault="007715D1" w14:paraId="07DE9497" w14:textId="02CF04FF">
      <w:pPr>
        <w:pStyle w:val="BodyText"/>
      </w:pPr>
      <w:r>
        <w:t xml:space="preserve">The manufacturing process </w:t>
      </w:r>
      <w:r w:rsidR="00AA2C6F">
        <w:t>of the new arm design will include welding, cutting, and drilling</w:t>
      </w:r>
      <w:r w:rsidR="00B035BC">
        <w:t xml:space="preserve">. Figure 1 shows the dipper to further specify </w:t>
      </w:r>
      <w:r w:rsidR="005207D8">
        <w:t>manufacturing techniques.</w:t>
      </w:r>
    </w:p>
    <w:p w:rsidR="00414870" w:rsidP="004E73A7" w:rsidRDefault="00414870" w14:paraId="5AFF66BA" w14:textId="77777777">
      <w:pPr>
        <w:pStyle w:val="BodyText"/>
      </w:pPr>
    </w:p>
    <w:p w:rsidR="007C180B" w:rsidP="004E73A7" w:rsidRDefault="00F30EBF" w14:paraId="3CCD31EF" w14:textId="6046A1B0">
      <w:pPr>
        <w:pStyle w:val="BodyText"/>
      </w:pPr>
      <w:r w:rsidR="00F30EBF">
        <w:drawing>
          <wp:inline wp14:editId="46D35333" wp14:anchorId="10B5B67B">
            <wp:extent cx="5943600" cy="3132455"/>
            <wp:effectExtent l="0" t="0" r="0" b="4445"/>
            <wp:docPr id="6" name="Picture 6" title=""/>
            <wp:cNvGraphicFramePr>
              <a:graphicFrameLocks noChangeAspect="1"/>
            </wp:cNvGraphicFramePr>
            <a:graphic>
              <a:graphicData uri="http://schemas.openxmlformats.org/drawingml/2006/picture">
                <pic:pic>
                  <pic:nvPicPr>
                    <pic:cNvPr id="0" name="Picture 6"/>
                    <pic:cNvPicPr/>
                  </pic:nvPicPr>
                  <pic:blipFill>
                    <a:blip r:embed="R3259efa83ecb441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132455"/>
                    </a:xfrm>
                    <a:prstGeom prst="rect">
                      <a:avLst/>
                    </a:prstGeom>
                  </pic:spPr>
                </pic:pic>
              </a:graphicData>
            </a:graphic>
          </wp:inline>
        </w:drawing>
      </w:r>
    </w:p>
    <w:p w:rsidR="007C180B" w:rsidP="00F30EBF" w:rsidRDefault="003F3361" w14:paraId="7AC0AFD0" w14:textId="5C6E1631">
      <w:pPr>
        <w:pStyle w:val="BodyText"/>
        <w:jc w:val="center"/>
      </w:pPr>
      <w:r w:rsidRPr="00A37BFF">
        <w:rPr>
          <w:b/>
        </w:rPr>
        <w:t>Figure 1:</w:t>
      </w:r>
      <w:r>
        <w:t xml:space="preserve"> </w:t>
      </w:r>
      <w:r w:rsidR="00A37BFF">
        <w:t xml:space="preserve">Dipper </w:t>
      </w:r>
    </w:p>
    <w:p w:rsidR="006E6E6B" w:rsidP="006E6E6B" w:rsidRDefault="00576232" w14:paraId="06564AEB" w14:textId="6223A60A">
      <w:pPr>
        <w:pStyle w:val="BodyText"/>
      </w:pPr>
      <w:r>
        <w:t xml:space="preserve">The main component of the dipper is </w:t>
      </w:r>
      <w:r w:rsidR="00551045">
        <w:t xml:space="preserve">2” x 2” steel square tubing that is .25” thick. The team will need to </w:t>
      </w:r>
      <w:r w:rsidR="00551045">
        <w:lastRenderedPageBreak/>
        <w:t xml:space="preserve">cut the tube to the proper length of 36 inches </w:t>
      </w:r>
      <w:r w:rsidR="00864323">
        <w:t xml:space="preserve">prior to any other manufacturing. The next step will be to </w:t>
      </w:r>
      <w:r w:rsidR="007C622A">
        <w:t xml:space="preserve">cut the rectangular and triangular pieces of steel from a .3 inch thick piece of steel plating. One the </w:t>
      </w:r>
      <w:r w:rsidR="00ED745F">
        <w:t xml:space="preserve">steel plates are cut, the team will need to use a drill </w:t>
      </w:r>
      <w:r w:rsidR="00663E39">
        <w:t xml:space="preserve">or some variant of cutting tool to cut the </w:t>
      </w:r>
      <w:r w:rsidR="0036466D">
        <w:t>.75 inch diameter holes seen in Figure 1. Lastly, the team will need to weld the</w:t>
      </w:r>
      <w:r w:rsidR="001611DF">
        <w:t xml:space="preserve"> steel plates onto the steel tubing in the specified locations. These same steps will be repeated for the manufacturing of the tower, boom, battery box and base.</w:t>
      </w:r>
    </w:p>
    <w:p w:rsidR="004E73A7" w:rsidP="004E73A7" w:rsidRDefault="004E73A7" w14:paraId="5CD22C02" w14:textId="41585399">
      <w:pPr>
        <w:pStyle w:val="Heading2"/>
      </w:pPr>
      <w:bookmarkStart w:name="_Toc541962" w:id="4"/>
      <w:r>
        <w:t xml:space="preserve">Design Changes </w:t>
      </w:r>
      <w:r w:rsidR="00FE070E">
        <w:t>-Weeks 7-11</w:t>
      </w:r>
      <w:bookmarkEnd w:id="2"/>
      <w:bookmarkEnd w:id="3"/>
      <w:bookmarkEnd w:id="4"/>
      <w:r w:rsidR="001037CA">
        <w:t>(Ryan)</w:t>
      </w:r>
    </w:p>
    <w:p w:rsidR="2B0CEEF8" w:rsidP="60A42B42" w:rsidRDefault="2B0CEEF8" w14:paraId="4E87B284" w14:textId="1387098B">
      <w:pPr>
        <w:pStyle w:val="BodyText"/>
      </w:pPr>
      <w:r>
        <w:t>The design changes made in weeks 7 through 11 include an arm redesign</w:t>
      </w:r>
      <w:r w:rsidR="13403775">
        <w:t xml:space="preserve">, mounting of the hydraulic pump, and mounting of the power inverter. </w:t>
      </w:r>
      <w:r w:rsidR="2DD5C0A2">
        <w:t xml:space="preserve">Figure </w:t>
      </w:r>
      <w:r w:rsidR="005207D8">
        <w:t>2</w:t>
      </w:r>
      <w:r w:rsidR="2DD5C0A2">
        <w:t xml:space="preserve"> shows the redesigned arm in a fully retracted position</w:t>
      </w:r>
      <w:r w:rsidR="096E626D">
        <w:t xml:space="preserve">. </w:t>
      </w:r>
    </w:p>
    <w:p w:rsidR="60A42B42" w:rsidP="0068351F" w:rsidRDefault="0068351F" w14:paraId="0DF13334" w14:textId="224EFEE4">
      <w:pPr>
        <w:pStyle w:val="BodyText"/>
        <w:jc w:val="center"/>
      </w:pPr>
      <w:r w:rsidR="0068351F">
        <w:drawing>
          <wp:inline wp14:editId="3EE77EBE" wp14:anchorId="69263EB0">
            <wp:extent cx="2512646" cy="2172632"/>
            <wp:effectExtent l="0" t="0" r="2540" b="0"/>
            <wp:docPr id="3" name="Picture 3" title=""/>
            <wp:cNvGraphicFramePr>
              <a:graphicFrameLocks noChangeAspect="1"/>
            </wp:cNvGraphicFramePr>
            <a:graphic>
              <a:graphicData uri="http://schemas.openxmlformats.org/drawingml/2006/picture">
                <pic:pic>
                  <pic:nvPicPr>
                    <pic:cNvPr id="0" name="Picture 3"/>
                    <pic:cNvPicPr/>
                  </pic:nvPicPr>
                  <pic:blipFill>
                    <a:blip r:embed="R2fcde58df3c24db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2646" cy="2172632"/>
                    </a:xfrm>
                    <a:prstGeom prst="rect">
                      <a:avLst/>
                    </a:prstGeom>
                  </pic:spPr>
                </pic:pic>
              </a:graphicData>
            </a:graphic>
          </wp:inline>
        </w:drawing>
      </w:r>
    </w:p>
    <w:p w:rsidR="0068351F" w:rsidP="0068351F" w:rsidRDefault="00F300DC" w14:paraId="4B95250E" w14:textId="02D44C0D">
      <w:pPr>
        <w:pStyle w:val="BodyText"/>
        <w:jc w:val="center"/>
      </w:pPr>
      <w:r w:rsidRPr="41D6010D">
        <w:rPr>
          <w:b/>
          <w:bCs/>
        </w:rPr>
        <w:t xml:space="preserve">Figure </w:t>
      </w:r>
      <w:r w:rsidRPr="41D6010D" w:rsidR="005207D8">
        <w:rPr>
          <w:b/>
          <w:bCs/>
        </w:rPr>
        <w:t>2</w:t>
      </w:r>
      <w:r w:rsidRPr="41D6010D">
        <w:rPr>
          <w:b/>
          <w:bCs/>
        </w:rPr>
        <w:t>:</w:t>
      </w:r>
      <w:r>
        <w:t xml:space="preserve"> Arm i</w:t>
      </w:r>
      <w:r w:rsidR="6852191B">
        <w:t>n</w:t>
      </w:r>
      <w:r>
        <w:t xml:space="preserve"> Retracted Position</w:t>
      </w:r>
    </w:p>
    <w:p w:rsidR="60A42B42" w:rsidP="60A42B42" w:rsidRDefault="00183B94" w14:paraId="32CA7BAE" w14:textId="26071A96">
      <w:pPr>
        <w:pStyle w:val="BodyText"/>
      </w:pPr>
      <w:r>
        <w:t xml:space="preserve">The new arm design features a tower, which will mount </w:t>
      </w:r>
      <w:r w:rsidR="00A43363">
        <w:t>to the base of the design</w:t>
      </w:r>
      <w:r w:rsidR="00033A71">
        <w:t xml:space="preserve">. The tower allows for a </w:t>
      </w:r>
      <w:r w:rsidR="004D28BE">
        <w:t xml:space="preserve">3 ram design </w:t>
      </w:r>
      <w:r w:rsidR="004D2B2C">
        <w:t xml:space="preserve">instead of </w:t>
      </w:r>
      <w:r w:rsidR="00257E97">
        <w:t>the traditional 4 ram design.</w:t>
      </w:r>
      <w:r w:rsidR="00B42967">
        <w:t xml:space="preserve"> The </w:t>
      </w:r>
      <w:r w:rsidR="00A33852">
        <w:t xml:space="preserve">reduced number of necessary rams lowers cost and </w:t>
      </w:r>
      <w:r w:rsidR="19D809C9">
        <w:t>weight and</w:t>
      </w:r>
      <w:r w:rsidR="00A33852">
        <w:t xml:space="preserve"> allows the team to use the </w:t>
      </w:r>
      <w:r w:rsidR="003500F7">
        <w:t xml:space="preserve">hydraulic manifold provided. The tower also allows for the tower to rotate in the </w:t>
      </w:r>
      <w:r w:rsidR="00B84C1D">
        <w:t xml:space="preserve">future, due to the centralized cylindrical mounting. </w:t>
      </w:r>
      <w:r w:rsidR="005E433F">
        <w:t>The</w:t>
      </w:r>
      <w:r w:rsidR="00B7761E">
        <w:t xml:space="preserve"> new style of arm attachment allows the</w:t>
      </w:r>
      <w:r w:rsidR="005E433F">
        <w:t xml:space="preserve"> hydraulic pump provided to the team to be mounted to the body in between the arm and the battery box, as shown in Figure </w:t>
      </w:r>
      <w:r w:rsidR="005207D8">
        <w:t>3</w:t>
      </w:r>
      <w:r w:rsidR="00B7761E">
        <w:t>.</w:t>
      </w:r>
    </w:p>
    <w:p w:rsidR="00551320" w:rsidP="60A42B42" w:rsidRDefault="00551320" w14:paraId="2813D941" w14:textId="1C825920">
      <w:pPr>
        <w:pStyle w:val="BodyText"/>
      </w:pPr>
    </w:p>
    <w:p w:rsidR="00551320" w:rsidP="00A660E5" w:rsidRDefault="00A660E5" w14:paraId="4FA1D12E" w14:textId="5520131B">
      <w:pPr>
        <w:pStyle w:val="BodyText"/>
        <w:jc w:val="center"/>
      </w:pPr>
      <w:r w:rsidR="00A660E5">
        <w:drawing>
          <wp:inline wp14:editId="343BAB1E" wp14:anchorId="2CAAA176">
            <wp:extent cx="4325815" cy="3078908"/>
            <wp:effectExtent l="0" t="0" r="5080" b="0"/>
            <wp:docPr id="5" name="Picture 4" title=""/>
            <wp:cNvGraphicFramePr>
              <a:graphicFrameLocks noChangeAspect="1"/>
            </wp:cNvGraphicFramePr>
            <a:graphic>
              <a:graphicData uri="http://schemas.openxmlformats.org/drawingml/2006/picture">
                <pic:pic>
                  <pic:nvPicPr>
                    <pic:cNvPr id="0" name="Picture 4"/>
                    <pic:cNvPicPr/>
                  </pic:nvPicPr>
                  <pic:blipFill>
                    <a:blip r:embed="R22bf05be46974939">
                      <a:extLst xmlns:a="http://schemas.openxmlformats.org/drawingml/2006/main">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4EA85B4-5A89-471B-B570-623E30719550}"/>
                        </a:ext>
                      </a:extLst>
                    </a:blip>
                    <a:stretch>
                      <a:fillRect/>
                    </a:stretch>
                  </pic:blipFill>
                  <pic:spPr>
                    <a:xfrm rot="0" flipH="0" flipV="0">
                      <a:off x="0" y="0"/>
                      <a:ext cx="4325815" cy="3078908"/>
                    </a:xfrm>
                    <a:prstGeom prst="rect">
                      <a:avLst/>
                    </a:prstGeom>
                  </pic:spPr>
                </pic:pic>
              </a:graphicData>
            </a:graphic>
          </wp:inline>
        </w:drawing>
      </w:r>
    </w:p>
    <w:p w:rsidR="00A660E5" w:rsidP="00A660E5" w:rsidRDefault="00A660E5" w14:paraId="4A89E021" w14:textId="604846EA">
      <w:pPr>
        <w:pStyle w:val="BodyText"/>
        <w:jc w:val="center"/>
      </w:pPr>
      <w:r w:rsidRPr="00EE0F3B">
        <w:rPr>
          <w:b/>
        </w:rPr>
        <w:t xml:space="preserve">Figure </w:t>
      </w:r>
      <w:r w:rsidR="005207D8">
        <w:rPr>
          <w:b/>
        </w:rPr>
        <w:t>3</w:t>
      </w:r>
      <w:r w:rsidRPr="00EE0F3B">
        <w:rPr>
          <w:b/>
        </w:rPr>
        <w:t>:</w:t>
      </w:r>
      <w:r>
        <w:t xml:space="preserve"> </w:t>
      </w:r>
      <w:r w:rsidR="009752A9">
        <w:t xml:space="preserve">Visual of Fully Assembled </w:t>
      </w:r>
      <w:r w:rsidR="00272948">
        <w:t>Design</w:t>
      </w:r>
    </w:p>
    <w:p w:rsidR="00272948" w:rsidP="00272948" w:rsidRDefault="003C7B11" w14:paraId="461777B4" w14:textId="48595C03">
      <w:pPr>
        <w:pStyle w:val="BodyText"/>
      </w:pPr>
      <w:r>
        <w:t>Th</w:t>
      </w:r>
      <w:r w:rsidR="00A02D60">
        <w:t xml:space="preserve">is mounting position is ideal for the pump because it is </w:t>
      </w:r>
      <w:r w:rsidR="001423BF">
        <w:t xml:space="preserve">close to the </w:t>
      </w:r>
      <w:r w:rsidR="000C50EF">
        <w:t>arm</w:t>
      </w:r>
      <w:r w:rsidR="002202EA">
        <w:t xml:space="preserve"> </w:t>
      </w:r>
      <w:r w:rsidR="0071047A">
        <w:t xml:space="preserve">which </w:t>
      </w:r>
      <w:r w:rsidR="00657017">
        <w:t>results in a shorter total length of hose from the pump to the rams. Additionally</w:t>
      </w:r>
      <w:r w:rsidR="009922C6">
        <w:t xml:space="preserve">, the </w:t>
      </w:r>
      <w:r w:rsidR="00FE1DA7">
        <w:t xml:space="preserve">pump is close to the </w:t>
      </w:r>
      <w:r w:rsidR="006E3B8E">
        <w:t xml:space="preserve">power source which will eliminate </w:t>
      </w:r>
      <w:r w:rsidR="00B10551">
        <w:t xml:space="preserve">long wires that may interfere with </w:t>
      </w:r>
      <w:r w:rsidR="008C4381">
        <w:t>moving parts.</w:t>
      </w:r>
      <w:r w:rsidR="00F4023F">
        <w:t xml:space="preserve"> Although the batteries are </w:t>
      </w:r>
      <w:r w:rsidR="00A07EE8">
        <w:t xml:space="preserve">very close to the pump, the pump will need to be plugged into the power inverter that is mounted on the opposite side of the battery box as shown in </w:t>
      </w:r>
      <w:r w:rsidR="00811674">
        <w:t xml:space="preserve">Figure </w:t>
      </w:r>
      <w:r w:rsidR="005207D8">
        <w:t>4</w:t>
      </w:r>
      <w:r w:rsidR="00811674">
        <w:t>.</w:t>
      </w:r>
    </w:p>
    <w:p w:rsidR="00DE6C44" w:rsidP="00272948" w:rsidRDefault="00DE6C44" w14:paraId="49F6D11D" w14:textId="77777777">
      <w:pPr>
        <w:pStyle w:val="BodyText"/>
      </w:pPr>
    </w:p>
    <w:p w:rsidRPr="00DE6C44" w:rsidR="00DE6C44" w:rsidP="00DE6C44" w:rsidRDefault="00DE6C44" w14:paraId="2627DA94" w14:textId="710500C9">
      <w:pPr>
        <w:widowControl/>
        <w:suppressAutoHyphens w:val="0"/>
        <w:jc w:val="center"/>
        <w:rPr>
          <w:rFonts w:eastAsia="Times New Roman" w:cs="Times New Roman"/>
          <w:kern w:val="0"/>
          <w:sz w:val="24"/>
          <w:lang w:eastAsia="en-US" w:bidi="ar-SA"/>
        </w:rPr>
      </w:pPr>
      <w:r w:rsidR="00DE6C44">
        <w:drawing>
          <wp:inline wp14:editId="69F98EC3" wp14:anchorId="552FCF12">
            <wp:extent cx="2833370" cy="2592705"/>
            <wp:effectExtent l="0" t="0" r="0" b="0"/>
            <wp:docPr id="4" name="Picture 4" descr="/var/folders/70/zqck8qw562s_4_mq8kktz4x40000gn/T/com.microsoft.Word/Content.MSO/7B2DA4E0.tmp" title=""/>
            <wp:cNvGraphicFramePr>
              <a:graphicFrameLocks noChangeAspect="1"/>
            </wp:cNvGraphicFramePr>
            <a:graphic>
              <a:graphicData uri="http://schemas.openxmlformats.org/drawingml/2006/picture">
                <pic:pic>
                  <pic:nvPicPr>
                    <pic:cNvPr id="0" name="Picture 4"/>
                    <pic:cNvPicPr/>
                  </pic:nvPicPr>
                  <pic:blipFill>
                    <a:blip r:embed="Rd199a94ddbaf43d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33370" cy="2592705"/>
                    </a:xfrm>
                    <a:prstGeom prst="rect">
                      <a:avLst/>
                    </a:prstGeom>
                  </pic:spPr>
                </pic:pic>
              </a:graphicData>
            </a:graphic>
          </wp:inline>
        </w:drawing>
      </w:r>
    </w:p>
    <w:p w:rsidR="00811674" w:rsidP="00DE6C44" w:rsidRDefault="00EE0F3B" w14:paraId="30C780B8" w14:textId="513D4CD5">
      <w:pPr>
        <w:pStyle w:val="BodyText"/>
        <w:jc w:val="center"/>
      </w:pPr>
      <w:r w:rsidRPr="00EE0F3B">
        <w:rPr>
          <w:b/>
        </w:rPr>
        <w:t xml:space="preserve">Figure </w:t>
      </w:r>
      <w:r w:rsidR="005207D8">
        <w:rPr>
          <w:b/>
        </w:rPr>
        <w:t>4</w:t>
      </w:r>
      <w:r w:rsidRPr="00EE0F3B">
        <w:rPr>
          <w:b/>
        </w:rPr>
        <w:t>:</w:t>
      </w:r>
      <w:r>
        <w:t xml:space="preserve"> Rear View of Fully Assembled Design</w:t>
      </w:r>
    </w:p>
    <w:p w:rsidR="00B24E4D" w:rsidP="60A42B42" w:rsidRDefault="00E232F2" w14:paraId="4E0B0B9A" w14:textId="252D5B87">
      <w:pPr>
        <w:pStyle w:val="BodyText"/>
      </w:pPr>
      <w:r>
        <w:t xml:space="preserve">The dark rectangular figure is the power </w:t>
      </w:r>
      <w:r w:rsidR="005207D8">
        <w:t>inverter and</w:t>
      </w:r>
      <w:r w:rsidR="00423A48">
        <w:t xml:space="preserve"> will transform the power proved from the batteries in series, into consumable power </w:t>
      </w:r>
      <w:r w:rsidR="0052411C">
        <w:t>for the pump, motors and Arduino equipment.</w:t>
      </w:r>
    </w:p>
    <w:p w:rsidR="004E73A7" w:rsidP="004E73A7" w:rsidRDefault="004E73A7" w14:paraId="0E2C3295" w14:textId="4FFEEF26">
      <w:pPr>
        <w:pStyle w:val="BodyText"/>
      </w:pPr>
    </w:p>
    <w:p w:rsidRPr="004E73A7" w:rsidR="004E73A7" w:rsidP="004E73A7" w:rsidRDefault="004E73A7" w14:paraId="4FAD296C" w14:textId="77777777">
      <w:pPr>
        <w:pStyle w:val="BodyText"/>
      </w:pPr>
    </w:p>
    <w:p w:rsidR="004E73A7" w:rsidP="004E73A7" w:rsidRDefault="00FE070E" w14:paraId="183525AC" w14:textId="1DF95FB5">
      <w:pPr>
        <w:pStyle w:val="Heading1"/>
      </w:pPr>
      <w:r>
        <w:t>Standards, Codes, and Regulations</w:t>
      </w:r>
      <w:r w:rsidR="001037CA">
        <w:t xml:space="preserve"> (</w:t>
      </w:r>
      <w:r w:rsidR="00414870">
        <w:t>Oscar)</w:t>
      </w:r>
    </w:p>
    <w:p w:rsidR="00FE070E" w:rsidP="00FE070E" w:rsidRDefault="003F3346" w14:paraId="57E64777" w14:textId="6F6FA81D">
      <w:pPr>
        <w:pStyle w:val="BodyText"/>
      </w:pPr>
      <w:r w:rsidRPr="003F3346">
        <w:t xml:space="preserve">The importance of Standards, Codes, and Regulations in engineering is not something that is generally regarded with much importance. However, in the field of engineering it is these sets of standards that set apart the amateur work form the professional work. Without these standards it would almost be impossible to keep up with new innovations. As part of the responsibility of these standards is to keep track and document any technical criteria, methods employed, processes used and practices that may have been followed. Without any of these standards in place none of this would be feasible as it is the documentation of these standards that allow us as engineers to comfortably upgrade systems, interchange movable parts and most importantly ensure us that proper safety, quality and reliability are being employed. </w:t>
      </w:r>
      <w:r w:rsidR="00834A3F">
        <w:t xml:space="preserve">In the following table we illustrate the </w:t>
      </w:r>
      <w:r w:rsidR="00701486">
        <w:t xml:space="preserve">standards that we have employed thus far however as our excavator has not been fully manufactured we still do not have a </w:t>
      </w:r>
      <w:r w:rsidR="004133F0">
        <w:t>full list of all the standards that our team employed in the completion of this project.</w:t>
      </w:r>
    </w:p>
    <w:p w:rsidR="004E73A7" w:rsidP="004E73A7" w:rsidRDefault="00E6632F" w14:paraId="74154463" w14:textId="485CC661">
      <w:pPr>
        <w:pStyle w:val="Heading2"/>
      </w:pPr>
      <w:r>
        <w:t>Standards applied to project</w:t>
      </w:r>
    </w:p>
    <w:p w:rsidR="004E73A7" w:rsidP="004E73A7" w:rsidRDefault="004E73A7" w14:paraId="4F99060F" w14:textId="7600D16B">
      <w:pPr>
        <w:pStyle w:val="BodyText"/>
      </w:pPr>
    </w:p>
    <w:tbl>
      <w:tblPr>
        <w:tblW w:w="9838" w:type="dxa"/>
        <w:tblLook w:val="04A0" w:firstRow="1" w:lastRow="0" w:firstColumn="1" w:lastColumn="0" w:noHBand="0" w:noVBand="1"/>
      </w:tblPr>
      <w:tblGrid>
        <w:gridCol w:w="1488"/>
        <w:gridCol w:w="3834"/>
        <w:gridCol w:w="4516"/>
      </w:tblGrid>
      <w:tr w:rsidRPr="00180595" w:rsidR="00180595" w:rsidTr="00180595" w14:paraId="596DADD2" w14:textId="77777777">
        <w:trPr>
          <w:trHeight w:val="1129"/>
        </w:trPr>
        <w:tc>
          <w:tcPr>
            <w:tcW w:w="1488"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180595" w:rsidR="00180595" w:rsidP="00180595" w:rsidRDefault="00180595" w14:paraId="0D402536" w14:textId="77777777">
            <w:pPr>
              <w:widowControl/>
              <w:suppressAutoHyphens w:val="0"/>
              <w:jc w:val="center"/>
              <w:rPr>
                <w:rFonts w:eastAsia="Times New Roman" w:cs="Times New Roman"/>
                <w:b/>
                <w:bCs/>
                <w:color w:val="000000"/>
                <w:kern w:val="0"/>
                <w:szCs w:val="22"/>
                <w:u w:val="single"/>
                <w:lang w:eastAsia="en-US" w:bidi="ar-SA"/>
              </w:rPr>
            </w:pPr>
            <w:r w:rsidRPr="00180595">
              <w:rPr>
                <w:rFonts w:eastAsia="Times New Roman" w:cs="Times New Roman"/>
                <w:b/>
                <w:bCs/>
                <w:color w:val="000000"/>
                <w:kern w:val="0"/>
                <w:szCs w:val="22"/>
                <w:u w:val="single"/>
                <w:lang w:eastAsia="en-US" w:bidi="ar-SA"/>
              </w:rPr>
              <w:t>Standard Number or Code</w:t>
            </w:r>
          </w:p>
        </w:tc>
        <w:tc>
          <w:tcPr>
            <w:tcW w:w="3834" w:type="dxa"/>
            <w:tcBorders>
              <w:top w:val="single" w:color="auto" w:sz="8" w:space="0"/>
              <w:left w:val="nil"/>
              <w:bottom w:val="single" w:color="auto" w:sz="8" w:space="0"/>
              <w:right w:val="single" w:color="auto" w:sz="8" w:space="0"/>
            </w:tcBorders>
            <w:shd w:val="clear" w:color="auto" w:fill="auto"/>
            <w:vAlign w:val="center"/>
            <w:hideMark/>
          </w:tcPr>
          <w:p w:rsidRPr="00180595" w:rsidR="00180595" w:rsidP="00180595" w:rsidRDefault="00180595" w14:paraId="70E05351" w14:textId="77777777">
            <w:pPr>
              <w:widowControl/>
              <w:suppressAutoHyphens w:val="0"/>
              <w:jc w:val="center"/>
              <w:rPr>
                <w:rFonts w:eastAsia="Times New Roman" w:cs="Times New Roman"/>
                <w:b/>
                <w:bCs/>
                <w:color w:val="000000"/>
                <w:kern w:val="0"/>
                <w:szCs w:val="22"/>
                <w:u w:val="single"/>
                <w:lang w:eastAsia="en-US" w:bidi="ar-SA"/>
              </w:rPr>
            </w:pPr>
            <w:r w:rsidRPr="00180595">
              <w:rPr>
                <w:rFonts w:eastAsia="Times New Roman" w:cs="Times New Roman"/>
                <w:b/>
                <w:bCs/>
                <w:color w:val="000000"/>
                <w:kern w:val="0"/>
                <w:szCs w:val="22"/>
                <w:u w:val="single"/>
                <w:lang w:eastAsia="en-US" w:bidi="ar-SA"/>
              </w:rPr>
              <w:t>Title of Standard</w:t>
            </w:r>
          </w:p>
        </w:tc>
        <w:tc>
          <w:tcPr>
            <w:tcW w:w="4516" w:type="dxa"/>
            <w:tcBorders>
              <w:top w:val="single" w:color="auto" w:sz="8" w:space="0"/>
              <w:left w:val="nil"/>
              <w:bottom w:val="single" w:color="auto" w:sz="8" w:space="0"/>
              <w:right w:val="single" w:color="auto" w:sz="8" w:space="0"/>
            </w:tcBorders>
            <w:shd w:val="clear" w:color="auto" w:fill="auto"/>
            <w:vAlign w:val="center"/>
            <w:hideMark/>
          </w:tcPr>
          <w:p w:rsidRPr="00180595" w:rsidR="00180595" w:rsidP="00180595" w:rsidRDefault="00180595" w14:paraId="68E94E4C" w14:textId="77777777">
            <w:pPr>
              <w:widowControl/>
              <w:suppressAutoHyphens w:val="0"/>
              <w:jc w:val="center"/>
              <w:rPr>
                <w:rFonts w:eastAsia="Times New Roman" w:cs="Times New Roman"/>
                <w:b/>
                <w:bCs/>
                <w:color w:val="000000"/>
                <w:kern w:val="0"/>
                <w:szCs w:val="22"/>
                <w:u w:val="single"/>
                <w:lang w:eastAsia="en-US" w:bidi="ar-SA"/>
              </w:rPr>
            </w:pPr>
            <w:r w:rsidRPr="00180595">
              <w:rPr>
                <w:rFonts w:eastAsia="Times New Roman" w:cs="Times New Roman"/>
                <w:b/>
                <w:bCs/>
                <w:color w:val="000000"/>
                <w:kern w:val="0"/>
                <w:szCs w:val="22"/>
                <w:u w:val="single"/>
                <w:lang w:eastAsia="en-US" w:bidi="ar-SA"/>
              </w:rPr>
              <w:t>How it applied to Project</w:t>
            </w:r>
          </w:p>
        </w:tc>
      </w:tr>
      <w:tr w:rsidRPr="00180595" w:rsidR="00180595" w:rsidTr="00180595" w14:paraId="46251679" w14:textId="77777777">
        <w:trPr>
          <w:trHeight w:val="798"/>
        </w:trPr>
        <w:tc>
          <w:tcPr>
            <w:tcW w:w="1488" w:type="dxa"/>
            <w:tcBorders>
              <w:top w:val="nil"/>
              <w:left w:val="single" w:color="auto" w:sz="8" w:space="0"/>
              <w:bottom w:val="single" w:color="auto" w:sz="8" w:space="0"/>
              <w:right w:val="single" w:color="auto" w:sz="8" w:space="0"/>
            </w:tcBorders>
            <w:shd w:val="clear" w:color="auto" w:fill="auto"/>
            <w:vAlign w:val="center"/>
            <w:hideMark/>
          </w:tcPr>
          <w:p w:rsidRPr="00180595" w:rsidR="00180595" w:rsidP="00180595" w:rsidRDefault="00180595" w14:paraId="5FB246ED" w14:textId="77777777">
            <w:pPr>
              <w:widowControl/>
              <w:suppressAutoHyphens w:val="0"/>
              <w:jc w:val="center"/>
              <w:rPr>
                <w:rFonts w:eastAsia="Times New Roman" w:cs="Times New Roman"/>
                <w:color w:val="000000"/>
                <w:kern w:val="0"/>
                <w:szCs w:val="22"/>
                <w:lang w:eastAsia="en-US" w:bidi="ar-SA"/>
              </w:rPr>
            </w:pPr>
            <w:r w:rsidRPr="00180595">
              <w:rPr>
                <w:rFonts w:eastAsia="Times New Roman" w:cs="Times New Roman"/>
                <w:color w:val="000000"/>
                <w:kern w:val="0"/>
                <w:szCs w:val="22"/>
                <w:lang w:eastAsia="en-US" w:bidi="ar-SA"/>
              </w:rPr>
              <w:t>SAE J296</w:t>
            </w:r>
          </w:p>
        </w:tc>
        <w:tc>
          <w:tcPr>
            <w:tcW w:w="3834" w:type="dxa"/>
            <w:tcBorders>
              <w:top w:val="nil"/>
              <w:left w:val="nil"/>
              <w:bottom w:val="single" w:color="auto" w:sz="8" w:space="0"/>
              <w:right w:val="single" w:color="auto" w:sz="8" w:space="0"/>
            </w:tcBorders>
            <w:shd w:val="clear" w:color="auto" w:fill="auto"/>
            <w:vAlign w:val="center"/>
            <w:hideMark/>
          </w:tcPr>
          <w:p w:rsidRPr="00180595" w:rsidR="00180595" w:rsidP="00180595" w:rsidRDefault="00180595" w14:paraId="5557D2AE" w14:textId="77777777">
            <w:pPr>
              <w:widowControl/>
              <w:suppressAutoHyphens w:val="0"/>
              <w:jc w:val="center"/>
              <w:rPr>
                <w:rFonts w:eastAsia="Times New Roman" w:cs="Times New Roman"/>
                <w:color w:val="000000"/>
                <w:kern w:val="0"/>
                <w:szCs w:val="22"/>
                <w:lang w:eastAsia="en-US" w:bidi="ar-SA"/>
              </w:rPr>
            </w:pPr>
            <w:r w:rsidRPr="00180595">
              <w:rPr>
                <w:rFonts w:eastAsia="Times New Roman" w:cs="Times New Roman"/>
                <w:color w:val="000000"/>
                <w:kern w:val="0"/>
                <w:szCs w:val="22"/>
                <w:lang w:eastAsia="en-US" w:bidi="ar-SA"/>
              </w:rPr>
              <w:t>Mini excavator and backhoe bucket volumetric rating</w:t>
            </w:r>
          </w:p>
        </w:tc>
        <w:tc>
          <w:tcPr>
            <w:tcW w:w="4516" w:type="dxa"/>
            <w:tcBorders>
              <w:top w:val="nil"/>
              <w:left w:val="nil"/>
              <w:bottom w:val="single" w:color="auto" w:sz="8" w:space="0"/>
              <w:right w:val="single" w:color="auto" w:sz="8" w:space="0"/>
            </w:tcBorders>
            <w:shd w:val="clear" w:color="auto" w:fill="auto"/>
            <w:vAlign w:val="center"/>
            <w:hideMark/>
          </w:tcPr>
          <w:p w:rsidRPr="00180595" w:rsidR="00180595" w:rsidP="00180595" w:rsidRDefault="00180595" w14:paraId="253A3C39" w14:textId="77777777">
            <w:pPr>
              <w:widowControl/>
              <w:suppressAutoHyphens w:val="0"/>
              <w:jc w:val="center"/>
              <w:rPr>
                <w:rFonts w:eastAsia="Times New Roman" w:cs="Times New Roman"/>
                <w:color w:val="000000"/>
                <w:kern w:val="0"/>
                <w:szCs w:val="22"/>
                <w:lang w:eastAsia="en-US" w:bidi="ar-SA"/>
              </w:rPr>
            </w:pPr>
            <w:r w:rsidRPr="00180595">
              <w:rPr>
                <w:rFonts w:eastAsia="Times New Roman" w:cs="Times New Roman"/>
                <w:color w:val="000000"/>
                <w:kern w:val="0"/>
                <w:szCs w:val="22"/>
                <w:lang w:eastAsia="en-US" w:bidi="ar-SA"/>
              </w:rPr>
              <w:t>Used to determine the heaped bucket capacity</w:t>
            </w:r>
          </w:p>
        </w:tc>
      </w:tr>
      <w:tr w:rsidRPr="00180595" w:rsidR="00180595" w:rsidTr="00180595" w14:paraId="50148095" w14:textId="77777777">
        <w:trPr>
          <w:trHeight w:val="1188"/>
        </w:trPr>
        <w:tc>
          <w:tcPr>
            <w:tcW w:w="1488" w:type="dxa"/>
            <w:tcBorders>
              <w:top w:val="nil"/>
              <w:left w:val="single" w:color="auto" w:sz="8" w:space="0"/>
              <w:bottom w:val="single" w:color="auto" w:sz="8" w:space="0"/>
              <w:right w:val="single" w:color="auto" w:sz="8" w:space="0"/>
            </w:tcBorders>
            <w:shd w:val="clear" w:color="auto" w:fill="auto"/>
            <w:vAlign w:val="center"/>
            <w:hideMark/>
          </w:tcPr>
          <w:p w:rsidRPr="00180595" w:rsidR="00180595" w:rsidP="00180595" w:rsidRDefault="00180595" w14:paraId="17DBE98A" w14:textId="77777777">
            <w:pPr>
              <w:widowControl/>
              <w:suppressAutoHyphens w:val="0"/>
              <w:jc w:val="center"/>
              <w:rPr>
                <w:rFonts w:eastAsia="Times New Roman" w:cs="Times New Roman"/>
                <w:color w:val="000000"/>
                <w:kern w:val="0"/>
                <w:szCs w:val="22"/>
                <w:lang w:eastAsia="en-US" w:bidi="ar-SA"/>
              </w:rPr>
            </w:pPr>
            <w:r w:rsidRPr="00180595">
              <w:rPr>
                <w:rFonts w:eastAsia="Times New Roman" w:cs="Times New Roman"/>
                <w:color w:val="000000"/>
                <w:kern w:val="0"/>
                <w:szCs w:val="22"/>
                <w:lang w:eastAsia="en-US" w:bidi="ar-SA"/>
              </w:rPr>
              <w:t>SAE J1179</w:t>
            </w:r>
          </w:p>
        </w:tc>
        <w:tc>
          <w:tcPr>
            <w:tcW w:w="3834" w:type="dxa"/>
            <w:tcBorders>
              <w:top w:val="nil"/>
              <w:left w:val="nil"/>
              <w:bottom w:val="single" w:color="auto" w:sz="8" w:space="0"/>
              <w:right w:val="single" w:color="auto" w:sz="8" w:space="0"/>
            </w:tcBorders>
            <w:shd w:val="clear" w:color="auto" w:fill="auto"/>
            <w:vAlign w:val="center"/>
            <w:hideMark/>
          </w:tcPr>
          <w:p w:rsidRPr="00180595" w:rsidR="00180595" w:rsidP="00180595" w:rsidRDefault="00180595" w14:paraId="6A9B14D8" w14:textId="77777777">
            <w:pPr>
              <w:widowControl/>
              <w:suppressAutoHyphens w:val="0"/>
              <w:jc w:val="center"/>
              <w:rPr>
                <w:rFonts w:eastAsia="Times New Roman" w:cs="Times New Roman"/>
                <w:color w:val="000000"/>
                <w:kern w:val="0"/>
                <w:szCs w:val="22"/>
                <w:lang w:eastAsia="en-US" w:bidi="ar-SA"/>
              </w:rPr>
            </w:pPr>
            <w:r w:rsidRPr="00180595">
              <w:rPr>
                <w:rFonts w:eastAsia="Times New Roman" w:cs="Times New Roman"/>
                <w:color w:val="000000"/>
                <w:kern w:val="0"/>
                <w:szCs w:val="22"/>
                <w:lang w:eastAsia="en-US" w:bidi="ar-SA"/>
              </w:rPr>
              <w:t>Surface Vehicle Standards - Hydraulic Excavator and Backhoe Digging Forces</w:t>
            </w:r>
          </w:p>
        </w:tc>
        <w:tc>
          <w:tcPr>
            <w:tcW w:w="4516" w:type="dxa"/>
            <w:tcBorders>
              <w:top w:val="nil"/>
              <w:left w:val="nil"/>
              <w:bottom w:val="single" w:color="auto" w:sz="8" w:space="0"/>
              <w:right w:val="single" w:color="auto" w:sz="8" w:space="0"/>
            </w:tcBorders>
            <w:shd w:val="clear" w:color="auto" w:fill="auto"/>
            <w:vAlign w:val="center"/>
            <w:hideMark/>
          </w:tcPr>
          <w:p w:rsidRPr="00180595" w:rsidR="00180595" w:rsidP="00180595" w:rsidRDefault="00180595" w14:paraId="5A7B87C5" w14:textId="77777777">
            <w:pPr>
              <w:widowControl/>
              <w:suppressAutoHyphens w:val="0"/>
              <w:jc w:val="center"/>
              <w:rPr>
                <w:rFonts w:eastAsia="Times New Roman" w:cs="Times New Roman"/>
                <w:color w:val="000000"/>
                <w:kern w:val="0"/>
                <w:szCs w:val="22"/>
                <w:lang w:eastAsia="en-US" w:bidi="ar-SA"/>
              </w:rPr>
            </w:pPr>
            <w:r w:rsidRPr="00180595">
              <w:rPr>
                <w:rFonts w:eastAsia="Times New Roman" w:cs="Times New Roman"/>
                <w:color w:val="000000"/>
                <w:kern w:val="0"/>
                <w:szCs w:val="22"/>
                <w:lang w:eastAsia="en-US" w:bidi="ar-SA"/>
              </w:rPr>
              <w:t xml:space="preserve">Used to determine the digging forces according to the standards </w:t>
            </w:r>
          </w:p>
        </w:tc>
      </w:tr>
    </w:tbl>
    <w:p w:rsidR="00180595" w:rsidP="004E73A7" w:rsidRDefault="00180595" w14:paraId="48E0302C" w14:textId="77777777">
      <w:pPr>
        <w:pStyle w:val="BodyText"/>
      </w:pPr>
    </w:p>
    <w:p w:rsidR="0089789F" w:rsidP="00E6632F" w:rsidRDefault="00E6632F" w14:paraId="41E2C1DC" w14:textId="430DC86E">
      <w:pPr>
        <w:pStyle w:val="Heading1"/>
      </w:pPr>
      <w:bookmarkStart w:name="_Toc472068898" w:id="5"/>
      <w:bookmarkStart w:name="_Toc484366980" w:id="6"/>
      <w:r>
        <w:t>Risk Analysis and Mitigation</w:t>
      </w:r>
      <w:r w:rsidR="001037CA">
        <w:t xml:space="preserve"> (</w:t>
      </w:r>
      <w:r w:rsidR="00414870">
        <w:t>Zhiyu)</w:t>
      </w:r>
    </w:p>
    <w:p w:rsidR="25A52E4D" w:rsidP="6D390909" w:rsidRDefault="25A52E4D" w14:paraId="3DDF3AFD" w14:textId="3E4DDA8C">
      <w:pPr>
        <w:pStyle w:val="BodyText"/>
      </w:pPr>
      <w:r>
        <w:t>This part will introduce the defects and risk assessment of the products designed by the existing team. This will include the design of the existing team and the introduction of potential failures in the system. Finally, this part will provide solutions to this risk.</w:t>
      </w:r>
    </w:p>
    <w:p w:rsidR="00E6632F" w:rsidP="00E6632F" w:rsidRDefault="00E6632F" w14:paraId="64151123" w14:textId="2934D3D6">
      <w:pPr>
        <w:pStyle w:val="Heading2"/>
      </w:pPr>
      <w:r>
        <w:t>Potential Failures Identified Fall Semester</w:t>
      </w:r>
    </w:p>
    <w:p w:rsidR="0EC77BC1" w:rsidP="6D390909" w:rsidRDefault="0EC77BC1" w14:paraId="133AB92C" w14:textId="0C7E6683">
      <w:pPr>
        <w:pStyle w:val="BodyText"/>
      </w:pPr>
      <w:r>
        <w:t>The team divided the excavator design into dase design, arm design, electrical system design, battery design and hydraulic system design. Remote control excavators need to be able to dig a trench that is a foot in depth and six inches in width and batteries should be able to operate for a full workday . In order to fulfill this requirement, the team designed a different arm and base design for other excavators.</w:t>
      </w:r>
    </w:p>
    <w:p w:rsidR="0EC77BC1" w:rsidP="6D390909" w:rsidRDefault="0EC77BC1" w14:paraId="0B6C1C1B" w14:textId="42562E9C">
      <w:pPr>
        <w:pStyle w:val="BodyText"/>
      </w:pPr>
      <w:r>
        <w:t>The new arm design reduces the number of necessary plungers (Figure 2), but it also makes the arm connected to the base bear excessive pressure, which may cause structural fracture during the operation of the excavator. This may lead to potential failure.</w:t>
      </w:r>
    </w:p>
    <w:p w:rsidR="00E6632F" w:rsidP="00E6632F" w:rsidRDefault="00E6632F" w14:paraId="4CC337C1" w14:textId="66CDE01D">
      <w:pPr>
        <w:pStyle w:val="Heading2"/>
      </w:pPr>
      <w:r>
        <w:t>Risk Mitigation</w:t>
      </w:r>
    </w:p>
    <w:bookmarkEnd w:id="5"/>
    <w:bookmarkEnd w:id="6"/>
    <w:p w:rsidR="62BEB501" w:rsidP="6D390909" w:rsidRDefault="62BEB501" w14:paraId="3A1362FC" w14:textId="154850C7">
      <w:pPr>
        <w:pStyle w:val="BodyText"/>
      </w:pPr>
      <w:r>
        <w:t>In order to prevent potential failures, the team needs to conduct force analysis on the excavator work and conduct fracture analysis on the arm structure. This can help the team understand the working limits of the excavator. At the same time, the team also needs to modify the arm structure to reduce potential failures caused by structural fracture.</w:t>
      </w:r>
    </w:p>
    <w:sectPr w:rsidR="62BEB501" w:rsidSect="002C683C">
      <w:headerReference w:type="default" r:id="rId15"/>
      <w:footerReference w:type="default" r:id="rId16"/>
      <w:type w:val="continuous"/>
      <w:pgSz w:w="12240" w:h="15840" w:orient="portrait"/>
      <w:pgMar w:top="1440" w:right="1440" w:bottom="1405"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9AA" w:rsidRDefault="000469AA" w14:paraId="7C16DDFB" w14:textId="77777777">
      <w:r>
        <w:separator/>
      </w:r>
    </w:p>
  </w:endnote>
  <w:endnote w:type="continuationSeparator" w:id="0">
    <w:p w:rsidR="000469AA" w:rsidRDefault="000469AA" w14:paraId="2FC3A479" w14:textId="77777777">
      <w:r>
        <w:continuationSeparator/>
      </w:r>
    </w:p>
  </w:endnote>
  <w:endnote w:type="continuationNotice" w:id="1">
    <w:p w:rsidR="000469AA" w:rsidRDefault="000469AA" w14:paraId="574525F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L UMing HK">
    <w:altName w:val="MS Gothic"/>
    <w:charset w:val="80"/>
    <w:family w:val="auto"/>
    <w:pitch w:val="variable"/>
  </w:font>
  <w:font w:name="Lohit Hindi">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2EEA" w:rsidRDefault="00B52EEA" w14:paraId="3744148C" w14:textId="76D2CB4C">
    <w:pPr>
      <w:pStyle w:val="Footer"/>
      <w:jc w:val="center"/>
    </w:pPr>
    <w:r>
      <w:fldChar w:fldCharType="begin"/>
    </w:r>
    <w:r>
      <w:instrText xml:space="preserve"> PAGE </w:instrText>
    </w:r>
    <w:r>
      <w:fldChar w:fldCharType="separate"/>
    </w:r>
    <w:r w:rsidR="00206548">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9AA" w:rsidRDefault="000469AA" w14:paraId="387351DC" w14:textId="77777777">
      <w:r>
        <w:separator/>
      </w:r>
    </w:p>
  </w:footnote>
  <w:footnote w:type="continuationSeparator" w:id="0">
    <w:p w:rsidR="000469AA" w:rsidRDefault="000469AA" w14:paraId="2B0A3D93" w14:textId="77777777">
      <w:r>
        <w:continuationSeparator/>
      </w:r>
    </w:p>
  </w:footnote>
  <w:footnote w:type="continuationNotice" w:id="1">
    <w:p w:rsidR="000469AA" w:rsidRDefault="000469AA" w14:paraId="004C28E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7975A7" w:rsidR="007975A7" w:rsidRDefault="007975A7" w14:paraId="785BB78E" w14:textId="050C75A5">
    <w:pPr>
      <w:pStyle w:val="Header"/>
      <w:rPr>
        <w:b/>
        <w:bCs/>
      </w:rPr>
    </w:pPr>
    <w:r>
      <w:rPr>
        <w:noProof/>
      </w:rPr>
      <w:drawing>
        <wp:anchor distT="0" distB="0" distL="114300" distR="114300" simplePos="0" relativeHeight="251658240" behindDoc="0" locked="0" layoutInCell="1" allowOverlap="1" wp14:anchorId="059CE7E1" wp14:editId="425F3D22">
          <wp:simplePos x="0" y="0"/>
          <wp:positionH relativeFrom="margin">
            <wp:align>left</wp:align>
          </wp:positionH>
          <wp:positionV relativeFrom="paragraph">
            <wp:posOffset>-114300</wp:posOffset>
          </wp:positionV>
          <wp:extent cx="2552700" cy="433632"/>
          <wp:effectExtent l="0" t="0" r="0" b="5080"/>
          <wp:wrapSquare wrapText="bothSides"/>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H2L-Mechanical-Engineering-2C-CMYK (1).png"/>
                  <pic:cNvPicPr/>
                </pic:nvPicPr>
                <pic:blipFill>
                  <a:blip r:embed="rId1">
                    <a:extLst>
                      <a:ext uri="{28A0092B-C50C-407E-A947-70E740481C1C}">
                        <a14:useLocalDpi xmlns:a14="http://schemas.microsoft.com/office/drawing/2010/main" val="0"/>
                      </a:ext>
                    </a:extLst>
                  </a:blip>
                  <a:stretch>
                    <a:fillRect/>
                  </a:stretch>
                </pic:blipFill>
                <pic:spPr>
                  <a:xfrm>
                    <a:off x="0" y="0"/>
                    <a:ext cx="2552700" cy="433632"/>
                  </a:xfrm>
                  <a:prstGeom prst="rect">
                    <a:avLst/>
                  </a:prstGeom>
                </pic:spPr>
              </pic:pic>
            </a:graphicData>
          </a:graphic>
          <wp14:sizeRelH relativeFrom="page">
            <wp14:pctWidth>0</wp14:pctWidth>
          </wp14:sizeRelH>
          <wp14:sizeRelV relativeFrom="page">
            <wp14:pctHeight>0</wp14:pctHeight>
          </wp14:sizeRelV>
        </wp:anchor>
      </w:drawing>
    </w:r>
    <w:r>
      <w:tab/>
    </w:r>
    <w:r>
      <w:tab/>
    </w:r>
    <w:r w:rsidRPr="007975A7" w:rsidR="2E473290">
      <w:rPr>
        <w:b w:val="1"/>
        <w:bCs w:val="1"/>
      </w:rPr>
      <w:t>[Insert Team Number Here]</w:t>
    </w:r>
  </w:p>
  <w:p w:rsidRPr="007975A7" w:rsidR="007975A7" w:rsidRDefault="007975A7" w14:paraId="4A09F7DC" w14:textId="5C35A118">
    <w:pPr>
      <w:pStyle w:val="Header"/>
      <w:rPr>
        <w:b/>
        <w:bCs/>
      </w:rPr>
    </w:pPr>
    <w:r w:rsidRPr="007975A7">
      <w:rPr>
        <w:b/>
        <w:bCs/>
      </w:rPr>
      <w:tab/>
    </w:r>
    <w:r w:rsidRPr="007975A7">
      <w:rPr>
        <w:b/>
        <w:bCs/>
      </w:rPr>
      <w:tab/>
    </w:r>
    <w:r w:rsidRPr="007975A7">
      <w:rPr>
        <w:b/>
        <w:bCs/>
      </w:rPr>
      <w:t>[Insert Team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9A65306"/>
    <w:lvl w:ilvl="0">
      <w:start w:val="1"/>
      <w:numFmt w:val="decimal"/>
      <w:pStyle w:val="Heading1"/>
      <w:lvlText w:val="%1 "/>
      <w:lvlJc w:val="left"/>
      <w:pPr>
        <w:tabs>
          <w:tab w:val="num" w:pos="432"/>
        </w:tabs>
        <w:ind w:left="432" w:hanging="432"/>
      </w:pPr>
    </w:lvl>
    <w:lvl w:ilvl="1">
      <w:start w:val="1"/>
      <w:numFmt w:val="decimal"/>
      <w:pStyle w:val="Heading2"/>
      <w:lvlText w:val="%1.%2 "/>
      <w:lvlJc w:val="left"/>
      <w:pPr>
        <w:tabs>
          <w:tab w:val="num" w:pos="2826"/>
        </w:tabs>
        <w:ind w:left="2826" w:hanging="576"/>
      </w:pPr>
    </w:lvl>
    <w:lvl w:ilvl="2">
      <w:start w:val="1"/>
      <w:numFmt w:val="decimal"/>
      <w:pStyle w:val="Heading3"/>
      <w:lvlText w:val="%1.%2.%3 "/>
      <w:lvlJc w:val="left"/>
      <w:pPr>
        <w:tabs>
          <w:tab w:val="num" w:pos="720"/>
        </w:tabs>
        <w:ind w:left="720" w:hanging="720"/>
      </w:pPr>
    </w:lvl>
    <w:lvl w:ilvl="3">
      <w:start w:val="1"/>
      <w:numFmt w:val="decimal"/>
      <w:pStyle w:val="Heading4"/>
      <w:lvlText w:val="%1.%2.%3.%4 "/>
      <w:lvlJc w:val="left"/>
      <w:pPr>
        <w:tabs>
          <w:tab w:val="num" w:pos="864"/>
        </w:tabs>
        <w:ind w:left="864" w:hanging="864"/>
      </w:pPr>
    </w:lvl>
    <w:lvl w:ilvl="4">
      <w:start w:val="1"/>
      <w:numFmt w:val="decimal"/>
      <w:pStyle w:val="Heading5"/>
      <w:lvlText w:val=" %1.%2.%3.%4.%5 "/>
      <w:lvlJc w:val="left"/>
      <w:pPr>
        <w:tabs>
          <w:tab w:val="num" w:pos="1008"/>
        </w:tabs>
        <w:ind w:left="1008" w:hanging="1008"/>
      </w:pPr>
    </w:lvl>
    <w:lvl w:ilvl="5">
      <w:start w:val="1"/>
      <w:numFmt w:val="decimal"/>
      <w:pStyle w:val="Heading6"/>
      <w:lvlText w:val=" %1.%2.%3.%4.%5.%6 "/>
      <w:lvlJc w:val="left"/>
      <w:pPr>
        <w:tabs>
          <w:tab w:val="num" w:pos="1152"/>
        </w:tabs>
        <w:ind w:left="1152" w:hanging="1152"/>
      </w:pPr>
    </w:lvl>
    <w:lvl w:ilvl="6">
      <w:start w:val="1"/>
      <w:numFmt w:val="decimal"/>
      <w:pStyle w:val="Heading7"/>
      <w:lvlText w:val=" %1.%2.%3.%4.%5.%6.%7 "/>
      <w:lvlJc w:val="left"/>
      <w:pPr>
        <w:tabs>
          <w:tab w:val="num" w:pos="1296"/>
        </w:tabs>
        <w:ind w:left="1296" w:hanging="1296"/>
      </w:pPr>
    </w:lvl>
    <w:lvl w:ilvl="7">
      <w:start w:val="1"/>
      <w:numFmt w:val="decimal"/>
      <w:pStyle w:val="Heading8"/>
      <w:lvlText w:val=" %1.%2.%3.%4.%5.%6.%7.%8 "/>
      <w:lvlJc w:val="left"/>
      <w:pPr>
        <w:tabs>
          <w:tab w:val="num" w:pos="1440"/>
        </w:tabs>
        <w:ind w:left="1440" w:hanging="1440"/>
      </w:pPr>
    </w:lvl>
    <w:lvl w:ilvl="8">
      <w:start w:val="1"/>
      <w:numFmt w:val="decimal"/>
      <w:pStyle w:val="Heading9"/>
      <w:lvlText w:val=" %1.%2.%3.%4.%5.%6.%7.%8.%9 "/>
      <w:lvlJc w:val="left"/>
      <w:pPr>
        <w:tabs>
          <w:tab w:val="num" w:pos="1584"/>
        </w:tabs>
        <w:ind w:left="1584" w:hanging="1584"/>
      </w:pPr>
    </w:lvl>
  </w:abstractNum>
  <w:abstractNum w:abstractNumId="1" w15:restartNumberingAfterBreak="0">
    <w:nsid w:val="60700428"/>
    <w:multiLevelType w:val="multilevel"/>
    <w:tmpl w:val="5C84A3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3074"/>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MDYytzQwMDM3sTBV0lEKTi0uzszPAykwqgUA78w84CwAAAA="/>
  </w:docVars>
  <w:rsids>
    <w:rsidRoot w:val="00F56BAA"/>
    <w:rsid w:val="00033A71"/>
    <w:rsid w:val="000469AA"/>
    <w:rsid w:val="0005074B"/>
    <w:rsid w:val="00062CD3"/>
    <w:rsid w:val="000A630C"/>
    <w:rsid w:val="000A6711"/>
    <w:rsid w:val="000C50EF"/>
    <w:rsid w:val="000E4980"/>
    <w:rsid w:val="000F3CF1"/>
    <w:rsid w:val="000F5AC3"/>
    <w:rsid w:val="001037CA"/>
    <w:rsid w:val="0011084E"/>
    <w:rsid w:val="0011491F"/>
    <w:rsid w:val="00122D5C"/>
    <w:rsid w:val="001423BF"/>
    <w:rsid w:val="001611DF"/>
    <w:rsid w:val="0016154E"/>
    <w:rsid w:val="00180595"/>
    <w:rsid w:val="00183B94"/>
    <w:rsid w:val="00194E90"/>
    <w:rsid w:val="001A53A7"/>
    <w:rsid w:val="001C5EDA"/>
    <w:rsid w:val="001F6477"/>
    <w:rsid w:val="00206548"/>
    <w:rsid w:val="002202EA"/>
    <w:rsid w:val="0022477A"/>
    <w:rsid w:val="002277C1"/>
    <w:rsid w:val="00257E97"/>
    <w:rsid w:val="00265626"/>
    <w:rsid w:val="00272948"/>
    <w:rsid w:val="002B60B5"/>
    <w:rsid w:val="002C683C"/>
    <w:rsid w:val="00310545"/>
    <w:rsid w:val="00312B71"/>
    <w:rsid w:val="003500F7"/>
    <w:rsid w:val="0036466D"/>
    <w:rsid w:val="00367574"/>
    <w:rsid w:val="003B4D61"/>
    <w:rsid w:val="003C5187"/>
    <w:rsid w:val="003C7B11"/>
    <w:rsid w:val="003E761E"/>
    <w:rsid w:val="003F3346"/>
    <w:rsid w:val="003F3361"/>
    <w:rsid w:val="004133F0"/>
    <w:rsid w:val="00414870"/>
    <w:rsid w:val="00423A48"/>
    <w:rsid w:val="0043600A"/>
    <w:rsid w:val="00441503"/>
    <w:rsid w:val="00467126"/>
    <w:rsid w:val="004C6E7D"/>
    <w:rsid w:val="004D28BE"/>
    <w:rsid w:val="004D2B2C"/>
    <w:rsid w:val="004D5F61"/>
    <w:rsid w:val="004D7C3B"/>
    <w:rsid w:val="004E73A7"/>
    <w:rsid w:val="005129EB"/>
    <w:rsid w:val="00516E2D"/>
    <w:rsid w:val="005207D8"/>
    <w:rsid w:val="0052411C"/>
    <w:rsid w:val="00544038"/>
    <w:rsid w:val="005471E8"/>
    <w:rsid w:val="00551045"/>
    <w:rsid w:val="00551320"/>
    <w:rsid w:val="00576232"/>
    <w:rsid w:val="0058526C"/>
    <w:rsid w:val="00587DF4"/>
    <w:rsid w:val="005C5276"/>
    <w:rsid w:val="005C63FD"/>
    <w:rsid w:val="005E433F"/>
    <w:rsid w:val="00624653"/>
    <w:rsid w:val="00625CBC"/>
    <w:rsid w:val="00657017"/>
    <w:rsid w:val="006614D1"/>
    <w:rsid w:val="00663E39"/>
    <w:rsid w:val="0067432F"/>
    <w:rsid w:val="0068351F"/>
    <w:rsid w:val="006B27DE"/>
    <w:rsid w:val="006E3B8E"/>
    <w:rsid w:val="006E6E6B"/>
    <w:rsid w:val="006F4618"/>
    <w:rsid w:val="00701486"/>
    <w:rsid w:val="0071047A"/>
    <w:rsid w:val="00764BC6"/>
    <w:rsid w:val="007715D1"/>
    <w:rsid w:val="00786DF8"/>
    <w:rsid w:val="007975A7"/>
    <w:rsid w:val="007C180B"/>
    <w:rsid w:val="007C622A"/>
    <w:rsid w:val="00811674"/>
    <w:rsid w:val="00820069"/>
    <w:rsid w:val="00834A3F"/>
    <w:rsid w:val="00857909"/>
    <w:rsid w:val="00864323"/>
    <w:rsid w:val="00881F6F"/>
    <w:rsid w:val="00891734"/>
    <w:rsid w:val="00897560"/>
    <w:rsid w:val="0089789F"/>
    <w:rsid w:val="008A3F5C"/>
    <w:rsid w:val="008C2738"/>
    <w:rsid w:val="008C4381"/>
    <w:rsid w:val="008D2E89"/>
    <w:rsid w:val="008E24B9"/>
    <w:rsid w:val="008F06B4"/>
    <w:rsid w:val="00930742"/>
    <w:rsid w:val="0093776D"/>
    <w:rsid w:val="009752A9"/>
    <w:rsid w:val="00982251"/>
    <w:rsid w:val="009922C6"/>
    <w:rsid w:val="009C64E9"/>
    <w:rsid w:val="00A00771"/>
    <w:rsid w:val="00A02D60"/>
    <w:rsid w:val="00A0486F"/>
    <w:rsid w:val="00A07EE8"/>
    <w:rsid w:val="00A33852"/>
    <w:rsid w:val="00A37BFF"/>
    <w:rsid w:val="00A43363"/>
    <w:rsid w:val="00A5103D"/>
    <w:rsid w:val="00A660E5"/>
    <w:rsid w:val="00A82BCD"/>
    <w:rsid w:val="00AA2C6F"/>
    <w:rsid w:val="00AD7298"/>
    <w:rsid w:val="00AF5DFB"/>
    <w:rsid w:val="00B035BC"/>
    <w:rsid w:val="00B10551"/>
    <w:rsid w:val="00B13770"/>
    <w:rsid w:val="00B24E4D"/>
    <w:rsid w:val="00B42967"/>
    <w:rsid w:val="00B52EEA"/>
    <w:rsid w:val="00B55B1F"/>
    <w:rsid w:val="00B7761E"/>
    <w:rsid w:val="00B84C1D"/>
    <w:rsid w:val="00B97CA5"/>
    <w:rsid w:val="00BB2B98"/>
    <w:rsid w:val="00BB74D9"/>
    <w:rsid w:val="00C0692A"/>
    <w:rsid w:val="00C117BB"/>
    <w:rsid w:val="00C13A5B"/>
    <w:rsid w:val="00C23DA1"/>
    <w:rsid w:val="00C30A90"/>
    <w:rsid w:val="00C437CB"/>
    <w:rsid w:val="00C96630"/>
    <w:rsid w:val="00CA2436"/>
    <w:rsid w:val="00CB652D"/>
    <w:rsid w:val="00CF4216"/>
    <w:rsid w:val="00D04BCC"/>
    <w:rsid w:val="00D5373A"/>
    <w:rsid w:val="00D62A6E"/>
    <w:rsid w:val="00D93DCB"/>
    <w:rsid w:val="00DC61B2"/>
    <w:rsid w:val="00DD342B"/>
    <w:rsid w:val="00DE6C44"/>
    <w:rsid w:val="00DE7E96"/>
    <w:rsid w:val="00E040D8"/>
    <w:rsid w:val="00E232F2"/>
    <w:rsid w:val="00E472A6"/>
    <w:rsid w:val="00E565D7"/>
    <w:rsid w:val="00E6632F"/>
    <w:rsid w:val="00E70F36"/>
    <w:rsid w:val="00ED745F"/>
    <w:rsid w:val="00EE0F3B"/>
    <w:rsid w:val="00F00108"/>
    <w:rsid w:val="00F300DC"/>
    <w:rsid w:val="00F30EBF"/>
    <w:rsid w:val="00F4023F"/>
    <w:rsid w:val="00F56BAA"/>
    <w:rsid w:val="00F65943"/>
    <w:rsid w:val="00FC296C"/>
    <w:rsid w:val="00FE070E"/>
    <w:rsid w:val="00FE1DA7"/>
    <w:rsid w:val="00FF2F37"/>
    <w:rsid w:val="09479A4C"/>
    <w:rsid w:val="094FE81D"/>
    <w:rsid w:val="096E626D"/>
    <w:rsid w:val="0C369A35"/>
    <w:rsid w:val="0C66F71F"/>
    <w:rsid w:val="0D357A80"/>
    <w:rsid w:val="0E90DADD"/>
    <w:rsid w:val="0EC77BC1"/>
    <w:rsid w:val="13403775"/>
    <w:rsid w:val="15BB28DC"/>
    <w:rsid w:val="15F1155D"/>
    <w:rsid w:val="16B79B70"/>
    <w:rsid w:val="19D809C9"/>
    <w:rsid w:val="1AE57238"/>
    <w:rsid w:val="1BB4ED10"/>
    <w:rsid w:val="1CB9D551"/>
    <w:rsid w:val="1D84711F"/>
    <w:rsid w:val="22A20AEE"/>
    <w:rsid w:val="22DB7D08"/>
    <w:rsid w:val="25A52E4D"/>
    <w:rsid w:val="26899958"/>
    <w:rsid w:val="2B0CEEF8"/>
    <w:rsid w:val="2BA60D3A"/>
    <w:rsid w:val="2DD5C0A2"/>
    <w:rsid w:val="2E473290"/>
    <w:rsid w:val="2E90C06D"/>
    <w:rsid w:val="2E9FD407"/>
    <w:rsid w:val="32A9A374"/>
    <w:rsid w:val="32AA423A"/>
    <w:rsid w:val="33A424BE"/>
    <w:rsid w:val="345002F7"/>
    <w:rsid w:val="36465D89"/>
    <w:rsid w:val="41D6010D"/>
    <w:rsid w:val="4579C71E"/>
    <w:rsid w:val="470CBEE7"/>
    <w:rsid w:val="4AF46819"/>
    <w:rsid w:val="4BA22500"/>
    <w:rsid w:val="4BE17BC8"/>
    <w:rsid w:val="4E9A05F9"/>
    <w:rsid w:val="4FA3842D"/>
    <w:rsid w:val="528D6DEC"/>
    <w:rsid w:val="53C93958"/>
    <w:rsid w:val="556F1F7A"/>
    <w:rsid w:val="57F305AC"/>
    <w:rsid w:val="5ACCFC45"/>
    <w:rsid w:val="5D1FCBD1"/>
    <w:rsid w:val="5E4E392C"/>
    <w:rsid w:val="60A42B42"/>
    <w:rsid w:val="60D0619C"/>
    <w:rsid w:val="628EC1FF"/>
    <w:rsid w:val="62BEB501"/>
    <w:rsid w:val="632B6EB4"/>
    <w:rsid w:val="642E8487"/>
    <w:rsid w:val="651C8CA8"/>
    <w:rsid w:val="6852191B"/>
    <w:rsid w:val="6AFDD91C"/>
    <w:rsid w:val="6D390909"/>
    <w:rsid w:val="6E0D210F"/>
    <w:rsid w:val="6E9A33FD"/>
    <w:rsid w:val="70FEE4BF"/>
    <w:rsid w:val="71ABD873"/>
    <w:rsid w:val="7403769C"/>
    <w:rsid w:val="7AABE25C"/>
    <w:rsid w:val="7ED1B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4:docId w14:val="37441386"/>
  <w15:docId w15:val="{F1CFC487-9A43-45F4-A956-8D3534A83A9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suppressAutoHyphens/>
    </w:pPr>
    <w:rPr>
      <w:rFonts w:eastAsia="AR PL UMing HK" w:cs="Lohit Hindi"/>
      <w:kern w:val="1"/>
      <w:sz w:val="22"/>
      <w:szCs w:val="24"/>
      <w:lang w:eastAsia="hi-IN" w:bidi="hi-IN"/>
    </w:rPr>
  </w:style>
  <w:style w:type="paragraph" w:styleId="Heading1">
    <w:name w:val="heading 1"/>
    <w:basedOn w:val="Heading"/>
    <w:next w:val="BodyText"/>
    <w:qFormat/>
    <w:pPr>
      <w:numPr>
        <w:numId w:val="1"/>
      </w:numPr>
      <w:spacing w:before="0" w:after="115"/>
      <w:ind w:left="0" w:firstLine="0"/>
      <w:outlineLvl w:val="0"/>
    </w:pPr>
    <w:rPr>
      <w:b/>
      <w:bCs/>
      <w:sz w:val="32"/>
      <w:szCs w:val="32"/>
    </w:rPr>
  </w:style>
  <w:style w:type="paragraph" w:styleId="Heading2">
    <w:name w:val="heading 2"/>
    <w:basedOn w:val="Heading"/>
    <w:next w:val="BodyText"/>
    <w:qFormat/>
    <w:pPr>
      <w:numPr>
        <w:ilvl w:val="1"/>
        <w:numId w:val="1"/>
      </w:numPr>
      <w:tabs>
        <w:tab w:val="clear" w:pos="2826"/>
        <w:tab w:val="num" w:pos="576"/>
      </w:tabs>
      <w:spacing w:before="0" w:after="115"/>
      <w:ind w:left="0" w:firstLine="0"/>
      <w:outlineLvl w:val="1"/>
    </w:pPr>
    <w:rPr>
      <w:b/>
      <w:bCs/>
      <w:i/>
      <w:iCs/>
    </w:rPr>
  </w:style>
  <w:style w:type="paragraph" w:styleId="Heading3">
    <w:name w:val="heading 3"/>
    <w:basedOn w:val="Heading"/>
    <w:next w:val="BodyText"/>
    <w:qFormat/>
    <w:pPr>
      <w:numPr>
        <w:ilvl w:val="2"/>
        <w:numId w:val="1"/>
      </w:numPr>
      <w:spacing w:before="0" w:after="115"/>
      <w:ind w:left="0" w:firstLine="0"/>
      <w:outlineLvl w:val="2"/>
    </w:pPr>
    <w:rPr>
      <w:b/>
      <w:bCs/>
      <w:sz w:val="24"/>
    </w:rPr>
  </w:style>
  <w:style w:type="paragraph" w:styleId="Heading4">
    <w:name w:val="heading 4"/>
    <w:basedOn w:val="Heading"/>
    <w:next w:val="BodyText"/>
    <w:qFormat/>
    <w:pPr>
      <w:numPr>
        <w:ilvl w:val="3"/>
        <w:numId w:val="1"/>
      </w:numPr>
      <w:spacing w:before="0" w:after="115"/>
      <w:ind w:left="0" w:firstLine="0"/>
      <w:outlineLvl w:val="3"/>
    </w:pPr>
    <w:rPr>
      <w:b/>
      <w:bCs/>
      <w:i/>
      <w:iCs/>
      <w:sz w:val="22"/>
      <w:szCs w:val="24"/>
    </w:rPr>
  </w:style>
  <w:style w:type="paragraph" w:styleId="Heading5">
    <w:name w:val="heading 5"/>
    <w:basedOn w:val="Heading"/>
    <w:next w:val="BodyText"/>
    <w:qFormat/>
    <w:pPr>
      <w:numPr>
        <w:ilvl w:val="4"/>
        <w:numId w:val="1"/>
      </w:numPr>
      <w:outlineLvl w:val="4"/>
    </w:pPr>
    <w:rPr>
      <w:b/>
      <w:bCs/>
      <w:sz w:val="20"/>
      <w:szCs w:val="24"/>
    </w:rPr>
  </w:style>
  <w:style w:type="paragraph" w:styleId="Heading6">
    <w:name w:val="heading 6"/>
    <w:basedOn w:val="Heading"/>
    <w:next w:val="BodyText"/>
    <w:qFormat/>
    <w:pPr>
      <w:numPr>
        <w:ilvl w:val="5"/>
        <w:numId w:val="1"/>
      </w:numPr>
      <w:outlineLvl w:val="5"/>
    </w:pPr>
    <w:rPr>
      <w:b/>
      <w:bCs/>
      <w:sz w:val="21"/>
      <w:szCs w:val="21"/>
    </w:rPr>
  </w:style>
  <w:style w:type="paragraph" w:styleId="Heading7">
    <w:name w:val="heading 7"/>
    <w:basedOn w:val="Heading"/>
    <w:next w:val="BodyText"/>
    <w:qFormat/>
    <w:pPr>
      <w:numPr>
        <w:ilvl w:val="6"/>
        <w:numId w:val="1"/>
      </w:numPr>
      <w:outlineLvl w:val="6"/>
    </w:pPr>
    <w:rPr>
      <w:b/>
      <w:bCs/>
      <w:sz w:val="21"/>
      <w:szCs w:val="21"/>
    </w:rPr>
  </w:style>
  <w:style w:type="paragraph" w:styleId="Heading8">
    <w:name w:val="heading 8"/>
    <w:basedOn w:val="Heading"/>
    <w:next w:val="BodyText"/>
    <w:qFormat/>
    <w:pPr>
      <w:numPr>
        <w:ilvl w:val="7"/>
        <w:numId w:val="1"/>
      </w:numPr>
      <w:outlineLvl w:val="7"/>
    </w:pPr>
    <w:rPr>
      <w:b/>
      <w:bCs/>
      <w:sz w:val="21"/>
      <w:szCs w:val="21"/>
    </w:rPr>
  </w:style>
  <w:style w:type="paragraph" w:styleId="Heading9">
    <w:name w:val="heading 9"/>
    <w:basedOn w:val="Heading"/>
    <w:next w:val="BodyText"/>
    <w:qFormat/>
    <w:pPr>
      <w:numPr>
        <w:ilvl w:val="8"/>
        <w:numId w:val="1"/>
      </w:numPr>
      <w:outlineLvl w:val="8"/>
    </w:pPr>
    <w:rPr>
      <w:b/>
      <w:bCs/>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umberingSymbols" w:customStyle="1">
    <w:name w:val="Numbering Symbols"/>
  </w:style>
  <w:style w:type="paragraph" w:styleId="Heading" w:customStyle="1">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styleId="Index" w:customStyle="1">
    <w:name w:val="Index"/>
    <w:basedOn w:val="Normal"/>
    <w:pPr>
      <w:suppressLineNumbers/>
    </w:pPr>
  </w:style>
  <w:style w:type="paragraph" w:styleId="Footer">
    <w:name w:val="footer"/>
    <w:basedOn w:val="Normal"/>
    <w:pPr>
      <w:suppressLineNumbers/>
      <w:tabs>
        <w:tab w:val="center" w:pos="4680"/>
        <w:tab w:val="right" w:pos="9360"/>
      </w:tabs>
    </w:pPr>
  </w:style>
  <w:style w:type="paragraph" w:styleId="ContentsHeading" w:customStyle="1">
    <w:name w:val="Contents Heading"/>
    <w:basedOn w:val="Heading"/>
    <w:pPr>
      <w:suppressLineNumbers/>
    </w:pPr>
    <w:rPr>
      <w:b/>
      <w:bCs/>
      <w:sz w:val="32"/>
      <w:szCs w:val="32"/>
    </w:rPr>
  </w:style>
  <w:style w:type="paragraph" w:styleId="TOC1">
    <w:name w:val="toc 1"/>
    <w:basedOn w:val="Index"/>
    <w:uiPriority w:val="39"/>
    <w:pPr>
      <w:tabs>
        <w:tab w:val="right" w:leader="dot" w:pos="9360"/>
      </w:tabs>
    </w:pPr>
  </w:style>
  <w:style w:type="paragraph" w:styleId="TOC2">
    <w:name w:val="toc 2"/>
    <w:basedOn w:val="Index"/>
    <w:uiPriority w:val="39"/>
    <w:pPr>
      <w:tabs>
        <w:tab w:val="right" w:leader="dot" w:pos="9077"/>
      </w:tabs>
      <w:ind w:left="283"/>
    </w:pPr>
  </w:style>
  <w:style w:type="paragraph" w:styleId="TOC3">
    <w:name w:val="toc 3"/>
    <w:basedOn w:val="Index"/>
    <w:uiPriority w:val="39"/>
    <w:pPr>
      <w:tabs>
        <w:tab w:val="right" w:leader="dot" w:pos="8794"/>
      </w:tabs>
      <w:ind w:left="566"/>
    </w:pPr>
  </w:style>
  <w:style w:type="paragraph" w:styleId="TOC4">
    <w:name w:val="toc 4"/>
    <w:basedOn w:val="Index"/>
    <w:uiPriority w:val="39"/>
    <w:pPr>
      <w:tabs>
        <w:tab w:val="right" w:leader="dot" w:pos="8511"/>
      </w:tabs>
      <w:ind w:left="849"/>
    </w:pPr>
  </w:style>
  <w:style w:type="paragraph" w:styleId="Heading10" w:customStyle="1">
    <w:name w:val="Heading 10"/>
    <w:basedOn w:val="Heading"/>
    <w:next w:val="BodyText"/>
    <w:pPr>
      <w:tabs>
        <w:tab w:val="num" w:pos="1584"/>
      </w:tabs>
      <w:ind w:left="1584" w:hanging="1584"/>
      <w:outlineLvl w:val="8"/>
    </w:pPr>
    <w:rPr>
      <w:b/>
      <w:bCs/>
      <w:sz w:val="21"/>
      <w:szCs w:val="21"/>
    </w:rPr>
  </w:style>
  <w:style w:type="paragraph" w:styleId="BalloonText">
    <w:name w:val="Balloon Text"/>
    <w:basedOn w:val="Normal"/>
    <w:link w:val="BalloonTextChar"/>
    <w:uiPriority w:val="99"/>
    <w:semiHidden/>
    <w:unhideWhenUsed/>
    <w:rsid w:val="00B55B1F"/>
    <w:rPr>
      <w:rFonts w:ascii="Segoe UI" w:hAnsi="Segoe UI" w:cs="Mangal"/>
      <w:sz w:val="18"/>
      <w:szCs w:val="16"/>
    </w:rPr>
  </w:style>
  <w:style w:type="character" w:styleId="BalloonTextChar" w:customStyle="1">
    <w:name w:val="Balloon Text Char"/>
    <w:basedOn w:val="DefaultParagraphFont"/>
    <w:link w:val="BalloonText"/>
    <w:uiPriority w:val="99"/>
    <w:semiHidden/>
    <w:rsid w:val="00B55B1F"/>
    <w:rPr>
      <w:rFonts w:ascii="Segoe UI" w:hAnsi="Segoe UI" w:eastAsia="AR PL UMing HK" w:cs="Mangal"/>
      <w:kern w:val="1"/>
      <w:sz w:val="18"/>
      <w:szCs w:val="16"/>
      <w:lang w:eastAsia="hi-IN" w:bidi="hi-IN"/>
    </w:rPr>
  </w:style>
  <w:style w:type="paragraph" w:styleId="TOCHeading">
    <w:name w:val="TOC Heading"/>
    <w:basedOn w:val="Heading1"/>
    <w:next w:val="Normal"/>
    <w:uiPriority w:val="39"/>
    <w:unhideWhenUsed/>
    <w:qFormat/>
    <w:rsid w:val="00B13770"/>
    <w:pPr>
      <w:keepLines/>
      <w:widowControl/>
      <w:numPr>
        <w:numId w:val="0"/>
      </w:numPr>
      <w:suppressAutoHyphens w:val="0"/>
      <w:spacing w:before="240" w:after="0" w:line="259" w:lineRule="auto"/>
      <w:outlineLvl w:val="9"/>
    </w:pPr>
    <w:rPr>
      <w:rFonts w:asciiTheme="majorHAnsi" w:hAnsiTheme="majorHAnsi" w:eastAsiaTheme="majorEastAsia" w:cstheme="majorBidi"/>
      <w:b w:val="0"/>
      <w:bCs w:val="0"/>
      <w:color w:val="365F91" w:themeColor="accent1" w:themeShade="BF"/>
      <w:kern w:val="0"/>
      <w:lang w:eastAsia="en-US" w:bidi="ar-SA"/>
    </w:rPr>
  </w:style>
  <w:style w:type="character" w:styleId="Hyperlink">
    <w:name w:val="Hyperlink"/>
    <w:basedOn w:val="DefaultParagraphFont"/>
    <w:uiPriority w:val="99"/>
    <w:unhideWhenUsed/>
    <w:rsid w:val="00B13770"/>
    <w:rPr>
      <w:color w:val="0000FF" w:themeColor="hyperlink"/>
      <w:u w:val="single"/>
    </w:rPr>
  </w:style>
  <w:style w:type="character" w:styleId="CommentReference">
    <w:name w:val="annotation reference"/>
    <w:basedOn w:val="DefaultParagraphFont"/>
    <w:uiPriority w:val="99"/>
    <w:semiHidden/>
    <w:unhideWhenUsed/>
    <w:rsid w:val="00516E2D"/>
    <w:rPr>
      <w:sz w:val="16"/>
      <w:szCs w:val="16"/>
    </w:rPr>
  </w:style>
  <w:style w:type="paragraph" w:styleId="CommentText">
    <w:name w:val="annotation text"/>
    <w:basedOn w:val="Normal"/>
    <w:link w:val="CommentTextChar"/>
    <w:uiPriority w:val="99"/>
    <w:semiHidden/>
    <w:unhideWhenUsed/>
    <w:rsid w:val="00516E2D"/>
    <w:rPr>
      <w:rFonts w:cs="Mangal"/>
      <w:sz w:val="20"/>
      <w:szCs w:val="18"/>
    </w:rPr>
  </w:style>
  <w:style w:type="character" w:styleId="CommentTextChar" w:customStyle="1">
    <w:name w:val="Comment Text Char"/>
    <w:basedOn w:val="DefaultParagraphFont"/>
    <w:link w:val="CommentText"/>
    <w:uiPriority w:val="99"/>
    <w:semiHidden/>
    <w:rsid w:val="00516E2D"/>
    <w:rPr>
      <w:rFonts w:eastAsia="AR PL UMing HK"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516E2D"/>
    <w:rPr>
      <w:b/>
      <w:bCs/>
    </w:rPr>
  </w:style>
  <w:style w:type="character" w:styleId="CommentSubjectChar" w:customStyle="1">
    <w:name w:val="Comment Subject Char"/>
    <w:basedOn w:val="CommentTextChar"/>
    <w:link w:val="CommentSubject"/>
    <w:uiPriority w:val="99"/>
    <w:semiHidden/>
    <w:rsid w:val="00516E2D"/>
    <w:rPr>
      <w:rFonts w:eastAsia="AR PL UMing HK" w:cs="Mangal"/>
      <w:b/>
      <w:bCs/>
      <w:kern w:val="1"/>
      <w:szCs w:val="18"/>
      <w:lang w:eastAsia="hi-IN" w:bidi="hi-IN"/>
    </w:rPr>
  </w:style>
  <w:style w:type="table" w:styleId="TableGrid">
    <w:name w:val="Table Grid"/>
    <w:basedOn w:val="TableNormal"/>
    <w:uiPriority w:val="59"/>
    <w:rsid w:val="004C6E7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7975A7"/>
    <w:pPr>
      <w:tabs>
        <w:tab w:val="center" w:pos="4680"/>
        <w:tab w:val="right" w:pos="9360"/>
      </w:tabs>
    </w:pPr>
    <w:rPr>
      <w:rFonts w:cs="Mangal"/>
    </w:rPr>
  </w:style>
  <w:style w:type="character" w:styleId="HeaderChar" w:customStyle="1">
    <w:name w:val="Header Char"/>
    <w:basedOn w:val="DefaultParagraphFont"/>
    <w:link w:val="Header"/>
    <w:uiPriority w:val="99"/>
    <w:rsid w:val="007975A7"/>
    <w:rPr>
      <w:rFonts w:eastAsia="AR PL UMing HK" w:cs="Mangal"/>
      <w:kern w:val="1"/>
      <w:sz w:val="22"/>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6187">
      <w:bodyDiv w:val="1"/>
      <w:marLeft w:val="0"/>
      <w:marRight w:val="0"/>
      <w:marTop w:val="0"/>
      <w:marBottom w:val="0"/>
      <w:divBdr>
        <w:top w:val="none" w:sz="0" w:space="0" w:color="auto"/>
        <w:left w:val="none" w:sz="0" w:space="0" w:color="auto"/>
        <w:bottom w:val="none" w:sz="0" w:space="0" w:color="auto"/>
        <w:right w:val="none" w:sz="0" w:space="0" w:color="auto"/>
      </w:divBdr>
    </w:div>
    <w:div w:id="73069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5.png" Id="R3259efa83ecb441c" /><Relationship Type="http://schemas.openxmlformats.org/officeDocument/2006/relationships/image" Target="/media/image6.png" Id="R2fcde58df3c24db5" /><Relationship Type="http://schemas.openxmlformats.org/officeDocument/2006/relationships/image" Target="/media/image7.png" Id="R22bf05be46974939" /><Relationship Type="http://schemas.openxmlformats.org/officeDocument/2006/relationships/image" Target="/media/image2.jpg" Id="Rd199a94ddbaf43d3" /></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2787D10DF6114A9CC081C7E103805D" ma:contentTypeVersion="10" ma:contentTypeDescription="Create a new document." ma:contentTypeScope="" ma:versionID="3fc0f46e693b2d6dee363fb1ec7e53e1">
  <xsd:schema xmlns:xsd="http://www.w3.org/2001/XMLSchema" xmlns:xs="http://www.w3.org/2001/XMLSchema" xmlns:p="http://schemas.microsoft.com/office/2006/metadata/properties" xmlns:ns2="586bf104-dc2e-471d-90ed-41d390c56d9e" xmlns:ns3="fe094f8b-0bfa-41c2-bd78-ffc52640bfd0" targetNamespace="http://schemas.microsoft.com/office/2006/metadata/properties" ma:root="true" ma:fieldsID="5080272375d2056fb43ec370ca066380" ns2:_="" ns3:_="">
    <xsd:import namespace="586bf104-dc2e-471d-90ed-41d390c56d9e"/>
    <xsd:import namespace="fe094f8b-0bfa-41c2-bd78-ffc52640bf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bf104-dc2e-471d-90ed-41d390c56d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94f8b-0bfa-41c2-bd78-ffc52640bf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2112C-B3D8-462F-B7AA-C85B10458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bf104-dc2e-471d-90ed-41d390c56d9e"/>
    <ds:schemaRef ds:uri="fe094f8b-0bfa-41c2-bd78-ffc52640bf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FCB89-C512-4847-8016-440A12985FD0}">
  <ds:schemaRefs>
    <ds:schemaRef ds:uri="http://schemas.microsoft.com/sharepoint/v3/contenttype/forms"/>
  </ds:schemaRefs>
</ds:datastoreItem>
</file>

<file path=customXml/itemProps3.xml><?xml version="1.0" encoding="utf-8"?>
<ds:datastoreItem xmlns:ds="http://schemas.openxmlformats.org/officeDocument/2006/customXml" ds:itemID="{6EA9C4AC-B6B9-4FD7-A384-A27B4FC779B9}">
  <ds:schemaRefs>
    <ds:schemaRef ds:uri="http://purl.org/dc/dcmitype/"/>
    <ds:schemaRef ds:uri="http://purl.org/dc/terms/"/>
    <ds:schemaRef ds:uri="http://purl.org/dc/elements/1.1/"/>
    <ds:schemaRef ds:uri="http://schemas.microsoft.com/office/2006/documentManagement/types"/>
    <ds:schemaRef ds:uri="http://www.w3.org/XML/1998/namespace"/>
    <ds:schemaRef ds:uri="fe094f8b-0bfa-41c2-bd78-ffc52640bfd0"/>
    <ds:schemaRef ds:uri="http://schemas.microsoft.com/office/infopath/2007/PartnerControls"/>
    <ds:schemaRef ds:uri="http://schemas.openxmlformats.org/package/2006/metadata/core-properties"/>
    <ds:schemaRef ds:uri="586bf104-dc2e-471d-90ed-41d390c56d9e"/>
    <ds:schemaRef ds:uri="http://schemas.microsoft.com/office/2006/metadata/properties"/>
  </ds:schemaRefs>
</ds:datastoreItem>
</file>

<file path=customXml/itemProps4.xml><?xml version="1.0" encoding="utf-8"?>
<ds:datastoreItem xmlns:ds="http://schemas.openxmlformats.org/officeDocument/2006/customXml" ds:itemID="{C418C237-4586-40F3-8AAF-89C1C5EBD94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Oregon State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h Oman</dc:creator>
  <keywords/>
  <lastModifiedBy>Zhiyu Wang</lastModifiedBy>
  <revision>79</revision>
  <lastPrinted>2016-08-22T15:12:00.0000000Z</lastPrinted>
  <dcterms:created xsi:type="dcterms:W3CDTF">2020-03-03T22:25:00.0000000Z</dcterms:created>
  <dcterms:modified xsi:type="dcterms:W3CDTF">2020-11-16T08:47:33.97563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2787D10DF6114A9CC081C7E103805D</vt:lpwstr>
  </property>
</Properties>
</file>